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Singapore</w:t>
      </w:r>
      <w:r>
        <w:t xml:space="preserve"> </w:t>
      </w:r>
      <w:r>
        <w:t xml:space="preserve">Singapore</w:t>
      </w:r>
    </w:p>
    <w:bookmarkStart w:id="25" w:name="X23aa8ee79d215621bc890a2386e7139e46b7e95"/>
    <w:p>
      <w:pPr>
        <w:pStyle w:val="Heading1"/>
      </w:pPr>
      <w:r>
        <w:t xml:space="preserve">Statement of Purpose for Sales Executive Position</w:t>
      </w:r>
    </w:p>
    <w:p>
      <w:pPr>
        <w:pStyle w:val="FirstParagraph"/>
      </w:pPr>
      <w:r>
        <w:t xml:space="preserve">As I prepare this formal Statement of Purpose, I am writing with profound enthusiasm for the opportunity to contribute as a Sales Executive within Singapore's dynamic business ecosystem. Having meticulously researched career pathways in Asia's premier commercial hub, I have identified Singapore as the unparalleled launchpad for my sales leadership aspirations. This document articulates my professional trajectory, strategic alignment with market demands in Singapore Singapore, and unwavering commitment to driving revenue growth in this globally connected marketplace.</w:t>
      </w:r>
    </w:p>
    <w:bookmarkStart w:id="20" w:name="professional-foundation-and-sales-acumen"/>
    <w:p>
      <w:pPr>
        <w:pStyle w:val="Heading2"/>
      </w:pPr>
      <w:r>
        <w:t xml:space="preserve">Professional Foundation and Sales Acumen</w:t>
      </w:r>
    </w:p>
    <w:p>
      <w:pPr>
        <w:pStyle w:val="FirstParagraph"/>
      </w:pPr>
      <w:r>
        <w:t xml:space="preserve">My career trajectory has been meticulously designed to cultivate the strategic sales competencies required for success in Singapore's competitive landscape. After earning my Bachelor of Business Administration with honors in International Marketing from Nanyang Technological University, I embarked on a rigorous sales development program at a multinational fintech firm headquartered in Singapore. In this role as Sales Associate, I exceeded quarterly targets by 35% for three consecutive years by implementing data-driven client acquisition strategies tailored to ASEAN market nuances. My responsibilities included developing customized solutions for enterprise clients across banking and e-commerce sectors – experiences directly transferable to the complex requirements of the Sales Executive position.</w:t>
      </w:r>
    </w:p>
    <w:p>
      <w:pPr>
        <w:pStyle w:val="BodyText"/>
      </w:pPr>
      <w:r>
        <w:t xml:space="preserve">I spearheaded a pivotal account expansion initiative that secured $1.8M in new business within Singapore's digital transformation sector. By analyzing local market trends and cultural dynamics, I identified underserved segments in healthcare SaaS solutions, creating a tailored pitch that resonated with Singapore's national Smart Nation agenda. This achievement wasn't merely quantitative; it demonstrated my ability to navigate Singapore's unique regulatory environment while building trust with senior executives – a critical competency for any Sales Executive operating within this sophisticated market.</w:t>
      </w:r>
    </w:p>
    <w:bookmarkEnd w:id="20"/>
    <w:bookmarkStart w:id="21" w:name="why-singapore-the-strategic-imperative"/>
    <w:p>
      <w:pPr>
        <w:pStyle w:val="Heading2"/>
      </w:pPr>
      <w:r>
        <w:t xml:space="preserve">Why Singapore: The Strategic Imperative</w:t>
      </w:r>
    </w:p>
    <w:p>
      <w:pPr>
        <w:pStyle w:val="FirstParagraph"/>
      </w:pPr>
      <w:r>
        <w:t xml:space="preserve">Singapore represents far more than just a location; it's the strategic nexus where global business intersects with Asian innovation. As I prepare this Statement of Purpose, I recognize that my career growth is intrinsically linked to Singapore Singapore's status as Southeast Asia's commercial epicenter. The city-state's world-class infrastructure, transparent regulatory framework, and multicultural talent pool create an ideal environment for sales excellence – a reality confirmed during my internships at both local startups and multinational corporations across the region.</w:t>
      </w:r>
    </w:p>
    <w:p>
      <w:pPr>
        <w:pStyle w:val="BodyText"/>
      </w:pPr>
      <w:r>
        <w:t xml:space="preserve">I have closely studied Singapore's economic trajectory through initiatives like the Digital Economy Framework for Action (DEFA) and its focus on attracting high-value foreign investments. This understanding informs my approach to sales strategy: I recognize that in Singapore, success requires more than transactional selling; it demands cultural intelligence, regulatory awareness, and alignment with national development goals. My previous work with Singaporean clients taught me that trust is built through consistent delivery of value – a principle I will embody as your Sales Executive.</w:t>
      </w:r>
    </w:p>
    <w:bookmarkEnd w:id="21"/>
    <w:bookmarkStart w:id="22" w:name="X4355d15950c43d1fc5c6880a19b4301cf6cb078"/>
    <w:p>
      <w:pPr>
        <w:pStyle w:val="Heading2"/>
      </w:pPr>
      <w:r>
        <w:t xml:space="preserve">Alignment with Market Opportunities in Singapore Singapore</w:t>
      </w:r>
    </w:p>
    <w:p>
      <w:pPr>
        <w:pStyle w:val="FirstParagraph"/>
      </w:pPr>
      <w:r>
        <w:t xml:space="preserve">The current market landscape in Singapore presents unprecedented opportunities for strategic sales leadership. With the government's push toward Industry 4.0 adoption and increasing digitalization across SMEs, there is growing demand for integrated solutions that bridge traditional business models with modern technology – precisely where my expertise lies. I have analyzed how companies like your organization are positioned to capitalize on this shift through targeted client engagement in sectors including fintech, sustainable infrastructure, and AI-driven business services.</w:t>
      </w:r>
    </w:p>
    <w:p>
      <w:pPr>
        <w:pStyle w:val="BodyText"/>
      </w:pPr>
      <w:r>
        <w:t xml:space="preserve">What particularly excites me about this opportunity is your company's recent expansion into Singapore Singapore as part of its ASEAN growth strategy. Having tracked your innovative approach to client solutions in the region, I am confident that my proven ability to identify market gaps and develop persuasive sales narratives will directly support your objectives. My experience cultivating relationships with key decision-makers in Singapore's corporate ecosystem – including C-suite executives at banks and tech conglomerates – positions me to immediately contribute to your revenue pipeline.</w:t>
      </w:r>
    </w:p>
    <w:bookmarkEnd w:id="22"/>
    <w:bookmarkStart w:id="23" w:name="X0953ff5a3efcb554022af7fe7355cd1faebdec9"/>
    <w:p>
      <w:pPr>
        <w:pStyle w:val="Heading2"/>
      </w:pPr>
      <w:r>
        <w:t xml:space="preserve">Commitment to Long-Term Growth in Singapore</w:t>
      </w:r>
    </w:p>
    <w:p>
      <w:pPr>
        <w:pStyle w:val="FirstParagraph"/>
      </w:pPr>
      <w:r>
        <w:t xml:space="preserve">This is not merely a job application; it's the next strategic phase in my career journey within Singapore's business community. I envision myself evolving from Sales Executive to regional sales leadership over the next five years, leveraging insights from this role to develop market-entry strategies for neighboring ASEAN nations. Singapore's reputation as a launchpad for regional expansion makes it the ideal environment for such growth – a fact that deeply resonates with my professional philosophy.</w:t>
      </w:r>
    </w:p>
    <w:p>
      <w:pPr>
        <w:pStyle w:val="BodyText"/>
      </w:pPr>
      <w:r>
        <w:t xml:space="preserve">I am prepared to immerse myself in Singapore's professional culture, continuously studying market developments through initiatives like Enterprise Singapore workshops and networking events hosted by the Singapore Chamber of Commerce. My language proficiency includes conversational Mandarin and Malay – skills I've actively developed to enhance client relationships in this multilingual marketplace. I understand that success as a Sales Executive in Singapore requires more than commercial acumen; it demands genuine cultural engagement.</w:t>
      </w:r>
    </w:p>
    <w:bookmarkEnd w:id="23"/>
    <w:bookmarkStart w:id="24" w:name="conclusion-a-purpose-driven-partnership"/>
    <w:p>
      <w:pPr>
        <w:pStyle w:val="Heading2"/>
      </w:pPr>
      <w:r>
        <w:t xml:space="preserve">Conclusion: A Purpose-Driven Partnership</w:t>
      </w:r>
    </w:p>
    <w:p>
      <w:pPr>
        <w:pStyle w:val="FirstParagraph"/>
      </w:pPr>
      <w:r>
        <w:t xml:space="preserve">In crafting this Statement of Purpose, I have deliberately emphasized the synergy between my capabilities and Singapore's unique market demands. As a Sales Executive operating within Singapore Singapore, I am not merely selling products – I am facilitating growth partnerships that align with the nation's economic vision. My track record demonstrates consistent delivery in high-stakes environments where precision and relationship-building are paramount, qualities essential for thriving in this position.</w:t>
      </w:r>
    </w:p>
    <w:p>
      <w:pPr>
        <w:pStyle w:val="BodyText"/>
      </w:pPr>
      <w:r>
        <w:t xml:space="preserve">I bring a rare combination of local market insight, global sales experience, and cultural fluency that directly addresses the needs of your team. I am eager to contribute my energy to your Singapore operations while learning from your leadership team's expertise in navigating this sophisticated market. This role represents far more than a career opportunity – it is the catalyst for meaningful professional growth within one of the world's most dynamic business environments.</w:t>
      </w:r>
    </w:p>
    <w:p>
      <w:pPr>
        <w:pStyle w:val="BodyText"/>
      </w:pPr>
      <w:r>
        <w:t xml:space="preserve">I am confident that my strategic approach to sales leadership, combined with my deep appreciation for Singapore Singapore's commercial ecosystem, makes me an exceptional candidate for this Sales Executive position. I welcome the opportunity to discuss how my skills can support your company's ambitious growth objectives in our shared marketplace.</w:t>
      </w:r>
    </w:p>
    <w:p>
      <w:pPr>
        <w:pStyle w:val="BodyText"/>
      </w:pPr>
      <w:r>
        <w:t xml:space="preserve">Submitted with sincere commitment to excellence in sales leadership within Singapore Singapo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ales Executive Position in Singapore Singapore</dc:title>
  <dc:creator/>
  <dc:language>en</dc:language>
  <cp:keywords/>
  <dcterms:created xsi:type="dcterms:W3CDTF">2026-07-23T15:19:51Z</dcterms:created>
  <dcterms:modified xsi:type="dcterms:W3CDTF">2026-07-23T15:19:51Z</dcterms:modified>
</cp:coreProperties>
</file>

<file path=docProps/custom.xml><?xml version="1.0" encoding="utf-8"?>
<Properties xmlns="http://schemas.openxmlformats.org/officeDocument/2006/custom-properties" xmlns:vt="http://schemas.openxmlformats.org/officeDocument/2006/docPropsVTypes"/>
</file>